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EA3D33" w14:textId="07581EB2" w:rsidR="00036AA4" w:rsidRDefault="00036AA4" w:rsidP="00036AA4">
      <w:pPr>
        <w:pStyle w:val="Heading1"/>
      </w:pPr>
      <w:r>
        <w:t>CS</w:t>
      </w:r>
      <w:r w:rsidR="007D4610">
        <w:t>P554</w:t>
      </w:r>
      <w:r>
        <w:t>—Big Data Technologies</w:t>
      </w:r>
    </w:p>
    <w:p w14:paraId="245C8F2A" w14:textId="77777777" w:rsidR="00194F0B" w:rsidRDefault="00194F0B" w:rsidP="002E4D94"/>
    <w:p w14:paraId="65F8DA38" w14:textId="3547F3B1" w:rsidR="002626F8" w:rsidRPr="002E4D94" w:rsidRDefault="002626F8" w:rsidP="002E4D94">
      <w:pPr>
        <w:rPr>
          <w:b/>
          <w:sz w:val="24"/>
        </w:rPr>
      </w:pPr>
      <w:r>
        <w:rPr>
          <w:b/>
          <w:sz w:val="24"/>
        </w:rPr>
        <w:t>Note: Cutting and pasting the commands given below sometimes does not work, as occasionally there are some non-printing characters in this file. Just type the commands in manually.</w:t>
      </w:r>
    </w:p>
    <w:p w14:paraId="5C3AAE2F" w14:textId="77A71C94" w:rsidR="00036AA4" w:rsidRDefault="00036AA4" w:rsidP="00036AA4">
      <w:pPr>
        <w:pStyle w:val="Heading2"/>
      </w:pPr>
      <w:r>
        <w:t>Assignment #3 (Modules 03a &amp; 03b</w:t>
      </w:r>
      <w:r w:rsidR="007D43A3">
        <w:t>, 15 points</w:t>
      </w:r>
      <w:r>
        <w:t>)</w:t>
      </w:r>
    </w:p>
    <w:p w14:paraId="5239270D" w14:textId="7417B9F4" w:rsidR="00036AA4" w:rsidRDefault="00036AA4" w:rsidP="00036AA4">
      <w:pPr>
        <w:pStyle w:val="Heading2"/>
      </w:pPr>
      <w:r>
        <w:t>Due by the st</w:t>
      </w:r>
      <w:r w:rsidR="009726B9">
        <w:t>art</w:t>
      </w:r>
      <w:r w:rsidR="002D0203">
        <w:t xml:space="preserve"> of the next class period</w:t>
      </w:r>
    </w:p>
    <w:p w14:paraId="759BFFBA" w14:textId="77777777" w:rsidR="00036AA4" w:rsidRDefault="00036AA4" w:rsidP="00036AA4">
      <w:r>
        <w:t>Assignments can uploaded via the Blackboard portal</w:t>
      </w:r>
    </w:p>
    <w:p w14:paraId="7CAE72E2" w14:textId="77777777" w:rsidR="00036AA4" w:rsidRDefault="00036AA4" w:rsidP="00036AA4">
      <w:r>
        <w:t>Note: There may be short quiz questions about readings, assignments or articles (except extra credit) in the class period when they are due.</w:t>
      </w:r>
    </w:p>
    <w:p w14:paraId="4B7A5318" w14:textId="77777777" w:rsidR="00036AA4" w:rsidRPr="00874D10" w:rsidRDefault="00036AA4" w:rsidP="00036AA4">
      <w:pPr>
        <w:pStyle w:val="ListParagraph"/>
        <w:ind w:left="-2520"/>
      </w:pPr>
    </w:p>
    <w:p w14:paraId="2ED29776" w14:textId="77777777" w:rsidR="00036AA4" w:rsidRPr="00874D10" w:rsidRDefault="00036AA4" w:rsidP="00036AA4">
      <w:pPr>
        <w:pStyle w:val="ListParagraph"/>
        <w:numPr>
          <w:ilvl w:val="0"/>
          <w:numId w:val="1"/>
        </w:numPr>
        <w:ind w:left="360"/>
      </w:pPr>
      <w:r w:rsidRPr="00874D10">
        <w:t>Read from (TW)</w:t>
      </w:r>
    </w:p>
    <w:p w14:paraId="6009583E" w14:textId="77777777" w:rsidR="00036AA4" w:rsidRPr="00874D10" w:rsidRDefault="00036AA4" w:rsidP="00036AA4">
      <w:pPr>
        <w:pStyle w:val="ListParagraph"/>
        <w:numPr>
          <w:ilvl w:val="0"/>
          <w:numId w:val="2"/>
        </w:numPr>
      </w:pPr>
      <w:r>
        <w:t>Chapter 8</w:t>
      </w:r>
    </w:p>
    <w:p w14:paraId="618B1C36" w14:textId="77777777" w:rsidR="00036AA4" w:rsidRDefault="00036AA4" w:rsidP="00036AA4">
      <w:pPr>
        <w:pStyle w:val="ListParagraph"/>
        <w:numPr>
          <w:ilvl w:val="0"/>
          <w:numId w:val="2"/>
        </w:numPr>
      </w:pPr>
      <w:r>
        <w:t>Chapter 9</w:t>
      </w:r>
    </w:p>
    <w:p w14:paraId="30C62DB8" w14:textId="55C7693F" w:rsidR="00036AA4" w:rsidRDefault="00036AA4" w:rsidP="00036AA4">
      <w:pPr>
        <w:pStyle w:val="ListParagraph"/>
        <w:numPr>
          <w:ilvl w:val="0"/>
          <w:numId w:val="2"/>
        </w:numPr>
      </w:pPr>
      <w:r>
        <w:t>Chapter 17</w:t>
      </w:r>
    </w:p>
    <w:p w14:paraId="5E1D6E4D" w14:textId="25BD9C4E" w:rsidR="007A617D" w:rsidRDefault="007A617D" w:rsidP="007A617D">
      <w:pPr>
        <w:jc w:val="both"/>
      </w:pPr>
      <w:r>
        <w:t>2) As some places in this assignment you may want to create or edit a python file on and EMR master node. The editor that is available by default is call “vi.” If you are unfamiliar with its use some tutorial material has been placed on the Blackboard, in the “Free Books and Chapters” section, for your reference (and there are plenty more on line). The information includes:</w:t>
      </w:r>
    </w:p>
    <w:p w14:paraId="41B90604" w14:textId="4188016B" w:rsidR="007A617D" w:rsidRDefault="007A617D" w:rsidP="007A617D">
      <w:pPr>
        <w:pStyle w:val="ListParagraph"/>
        <w:numPr>
          <w:ilvl w:val="0"/>
          <w:numId w:val="9"/>
        </w:numPr>
        <w:jc w:val="both"/>
      </w:pPr>
      <w:r>
        <w:t xml:space="preserve">The vi editor tutorial </w:t>
      </w:r>
      <w:r>
        <w:tab/>
      </w:r>
      <w:r w:rsidR="00B40FE4">
        <w:tab/>
      </w:r>
      <w:r>
        <w:t>(start here)</w:t>
      </w:r>
    </w:p>
    <w:p w14:paraId="4577D07C" w14:textId="008F946D" w:rsidR="007A617D" w:rsidRDefault="007A617D" w:rsidP="007A617D">
      <w:pPr>
        <w:pStyle w:val="ListParagraph"/>
        <w:numPr>
          <w:ilvl w:val="0"/>
          <w:numId w:val="9"/>
        </w:numPr>
        <w:jc w:val="both"/>
      </w:pPr>
      <w:r>
        <w:t xml:space="preserve">Learning the vi and Vim Editors </w:t>
      </w:r>
      <w:r>
        <w:tab/>
        <w:t>(an entire free book)</w:t>
      </w:r>
    </w:p>
    <w:p w14:paraId="1F3DDCD0" w14:textId="7157CF8B" w:rsidR="007A617D" w:rsidRDefault="007D43A3" w:rsidP="007A617D">
      <w:pPr>
        <w:pStyle w:val="ListParagraph"/>
        <w:numPr>
          <w:ilvl w:val="0"/>
          <w:numId w:val="9"/>
        </w:numPr>
        <w:jc w:val="both"/>
      </w:pPr>
      <w:r>
        <w:t>v</w:t>
      </w:r>
      <w:r w:rsidR="007A617D">
        <w:t>i command cheat sheet</w:t>
      </w:r>
    </w:p>
    <w:p w14:paraId="221BD103" w14:textId="74FC1491" w:rsidR="00986E5E" w:rsidRDefault="00036AA4" w:rsidP="00910AEF">
      <w:pPr>
        <w:jc w:val="both"/>
      </w:pPr>
      <w:r>
        <w:t>3)</w:t>
      </w:r>
      <w:r w:rsidR="009726B9">
        <w:t xml:space="preserve"> Please read the document “mrjob Documentation</w:t>
      </w:r>
      <w:r w:rsidR="0035003C">
        <w:t>,</w:t>
      </w:r>
      <w:r w:rsidR="009726B9">
        <w:t xml:space="preserve">” </w:t>
      </w:r>
      <w:r w:rsidR="0035003C">
        <w:t xml:space="preserve">which is located in the “Free Books and Chapters” section of the Blackboard, </w:t>
      </w:r>
      <w:r w:rsidR="009726B9">
        <w:t xml:space="preserve">through </w:t>
      </w:r>
      <w:r w:rsidR="00535566">
        <w:t xml:space="preserve">the middle of page </w:t>
      </w:r>
      <w:r w:rsidR="00910AEF">
        <w:t>2</w:t>
      </w:r>
      <w:r w:rsidR="00535566">
        <w:t>3</w:t>
      </w:r>
      <w:r w:rsidR="00910AEF">
        <w:t>. But not every detail is important. I provide you with the exact commands needed to execute mrjob programs below.</w:t>
      </w:r>
    </w:p>
    <w:p w14:paraId="0F74F4BB" w14:textId="410B5FD0" w:rsidR="00910AEF" w:rsidRDefault="009726B9" w:rsidP="00D724AA">
      <w:pPr>
        <w:jc w:val="both"/>
      </w:pPr>
      <w:r>
        <w:t xml:space="preserve">4) </w:t>
      </w:r>
      <w:r w:rsidR="00D724AA">
        <w:t>Create a new EMR cluster the same as you did previously. Since you already have a security key (“.pem” file) just use that one during cluster creation.</w:t>
      </w:r>
      <w:r w:rsidR="00FA576C">
        <w:t xml:space="preserve"> Or, if you deleted your security key, just create a new </w:t>
      </w:r>
      <w:r w:rsidR="007D43A3">
        <w:t>one</w:t>
      </w:r>
      <w:r w:rsidR="00FA576C">
        <w:t>.</w:t>
      </w:r>
    </w:p>
    <w:p w14:paraId="0D6E4E5F" w14:textId="5BC14370" w:rsidR="00D724AA" w:rsidRDefault="00D724AA" w:rsidP="00D724AA">
      <w:r>
        <w:t>5) I</w:t>
      </w:r>
      <w:r w:rsidR="009726B9">
        <w:t xml:space="preserve">nstall </w:t>
      </w:r>
      <w:r w:rsidR="00BC2B83">
        <w:t xml:space="preserve">the </w:t>
      </w:r>
      <w:r w:rsidR="009726B9">
        <w:t xml:space="preserve">mrjob library on your </w:t>
      </w:r>
      <w:r>
        <w:t>EMR master node</w:t>
      </w:r>
      <w:r w:rsidR="009726B9">
        <w:t>.</w:t>
      </w:r>
      <w:r w:rsidR="00BC2B83">
        <w:t xml:space="preserve"> </w:t>
      </w:r>
    </w:p>
    <w:p w14:paraId="204510FB" w14:textId="63AC451C" w:rsidR="00D724AA" w:rsidRDefault="00D724AA" w:rsidP="00D724AA">
      <w:pPr>
        <w:pStyle w:val="ListParagraph"/>
        <w:numPr>
          <w:ilvl w:val="0"/>
          <w:numId w:val="8"/>
        </w:numPr>
      </w:pPr>
      <w:r>
        <w:t xml:space="preserve">ssh to the master node </w:t>
      </w:r>
      <w:r w:rsidR="007D43A3">
        <w:t xml:space="preserve">(/home/hadoop) </w:t>
      </w:r>
      <w:r>
        <w:t>as you did in assignment #2</w:t>
      </w:r>
    </w:p>
    <w:p w14:paraId="454B3227" w14:textId="77777777" w:rsidR="00535566" w:rsidRDefault="00D724AA" w:rsidP="00D724AA">
      <w:pPr>
        <w:pStyle w:val="ListParagraph"/>
        <w:numPr>
          <w:ilvl w:val="0"/>
          <w:numId w:val="8"/>
        </w:numPr>
      </w:pPr>
      <w:r>
        <w:t xml:space="preserve">Enter </w:t>
      </w:r>
      <w:r w:rsidR="00535566">
        <w:t>the following</w:t>
      </w:r>
    </w:p>
    <w:p w14:paraId="4AEC4E19" w14:textId="335E5763" w:rsidR="00D724AA" w:rsidRDefault="00D724AA" w:rsidP="00535566">
      <w:pPr>
        <w:ind w:left="1080" w:firstLine="360"/>
      </w:pPr>
      <w:r>
        <w:t xml:space="preserve">sudo </w:t>
      </w:r>
      <w:r w:rsidR="00535566">
        <w:t>/usr/bin/pip3.7 install mrjob[aws]</w:t>
      </w:r>
    </w:p>
    <w:p w14:paraId="6F981CA8" w14:textId="4322EE19" w:rsidR="00F12FCC" w:rsidRDefault="00FA576C" w:rsidP="00D724AA">
      <w:pPr>
        <w:jc w:val="both"/>
      </w:pPr>
      <w:r>
        <w:lastRenderedPageBreak/>
        <w:t>6</w:t>
      </w:r>
      <w:r w:rsidR="006E3E47">
        <w:t xml:space="preserve">) </w:t>
      </w:r>
      <w:r w:rsidR="004A42B1">
        <w:t>Next you will set up to execute the provided WordCount</w:t>
      </w:r>
      <w:r w:rsidR="007D43A3">
        <w:t>.py</w:t>
      </w:r>
      <w:r w:rsidR="004A42B1">
        <w:t xml:space="preserve"> map</w:t>
      </w:r>
      <w:r w:rsidR="007D43A3">
        <w:t xml:space="preserve"> </w:t>
      </w:r>
      <w:r w:rsidR="004A42B1">
        <w:t xml:space="preserve">reduce program found in the “Assignments” section of the Blackboard. </w:t>
      </w:r>
      <w:r w:rsidR="00C152FC">
        <w:t xml:space="preserve">This is the exact same program </w:t>
      </w:r>
      <w:r w:rsidR="00F12FCC">
        <w:t>we saw in class.</w:t>
      </w:r>
    </w:p>
    <w:p w14:paraId="39904155" w14:textId="36D84CE7" w:rsidR="004A42B1" w:rsidRDefault="00F12FCC" w:rsidP="00036AA4">
      <w:r>
        <w:t>Step 1:</w:t>
      </w:r>
    </w:p>
    <w:p w14:paraId="6E272DB9" w14:textId="3EF01131" w:rsidR="00F12FCC" w:rsidRDefault="00535566" w:rsidP="00036AA4">
      <w:r>
        <w:t xml:space="preserve">Download </w:t>
      </w:r>
      <w:r w:rsidR="00F12FCC">
        <w:t>the two files “</w:t>
      </w:r>
      <w:r w:rsidR="00FA576C">
        <w:t>w.data</w:t>
      </w:r>
      <w:r w:rsidR="00F12FCC">
        <w:t>” and “WordCount.py” to your PC or Mac. They are part of the documents included with the assignment.</w:t>
      </w:r>
    </w:p>
    <w:p w14:paraId="7011F5DC" w14:textId="6C678AF2" w:rsidR="00F12FCC" w:rsidRDefault="00F12FCC" w:rsidP="00036AA4">
      <w:r>
        <w:t>Step 2:</w:t>
      </w:r>
    </w:p>
    <w:p w14:paraId="07CB0482" w14:textId="3446CD99" w:rsidR="00910AEF" w:rsidRDefault="00910AEF" w:rsidP="00910AEF">
      <w:pPr>
        <w:jc w:val="both"/>
      </w:pPr>
      <w:r>
        <w:t>Note to prevent confusion:</w:t>
      </w:r>
      <w:r w:rsidR="00535566">
        <w:t xml:space="preserve"> t</w:t>
      </w:r>
      <w:r>
        <w:t xml:space="preserve">he default directory of your </w:t>
      </w:r>
      <w:r w:rsidR="00535566">
        <w:t>Linux</w:t>
      </w:r>
      <w:r>
        <w:t xml:space="preserve"> account on the Hadoop master node is “/home/</w:t>
      </w:r>
      <w:r w:rsidR="006F3CA7">
        <w:t>h</w:t>
      </w:r>
      <w:r>
        <w:t>adoop.” But when we want to copy something to HDFS we will sometimes copy it to a</w:t>
      </w:r>
      <w:r w:rsidR="00535566">
        <w:t>n HDFS</w:t>
      </w:r>
      <w:r>
        <w:t xml:space="preserve"> directory beginning with “/user/</w:t>
      </w:r>
      <w:r w:rsidR="006F3CA7">
        <w:t>h</w:t>
      </w:r>
      <w:r>
        <w:t xml:space="preserve">adoop.” </w:t>
      </w:r>
      <w:r w:rsidR="00535566">
        <w:t>Be aware, t</w:t>
      </w:r>
      <w:r>
        <w:t>he Linux and HDFS file system path names have nothing to do with one another. Any similarity in naming (such as the use of the directory name “</w:t>
      </w:r>
      <w:r w:rsidR="00535566">
        <w:t>h</w:t>
      </w:r>
      <w:r>
        <w:t>adoop”) is just coincidental.</w:t>
      </w:r>
    </w:p>
    <w:p w14:paraId="2F6367F4" w14:textId="201DAF38" w:rsidR="00910AEF" w:rsidRDefault="00910AEF" w:rsidP="00910AEF">
      <w:pPr>
        <w:jc w:val="both"/>
      </w:pPr>
      <w:r>
        <w:t>Now open another terminal window (but don’t use it to ssh to the master node). This will allow you to access files on your PC or MAC to upload them to the Hadoop master node.</w:t>
      </w:r>
    </w:p>
    <w:p w14:paraId="7C11E93C" w14:textId="106A31FF" w:rsidR="004A42B1" w:rsidRDefault="00910AEF" w:rsidP="00996EBF">
      <w:pPr>
        <w:jc w:val="both"/>
      </w:pPr>
      <w:r>
        <w:t>From this terminal window</w:t>
      </w:r>
      <w:r w:rsidR="00535566">
        <w:t xml:space="preserve"> </w:t>
      </w:r>
      <w:r>
        <w:t>u</w:t>
      </w:r>
      <w:r w:rsidR="004A42B1">
        <w:t xml:space="preserve">se the secure copy </w:t>
      </w:r>
      <w:r w:rsidR="00C53B8B">
        <w:t xml:space="preserve">(scp) </w:t>
      </w:r>
      <w:r w:rsidR="004A42B1">
        <w:t xml:space="preserve">program to move the </w:t>
      </w:r>
      <w:r w:rsidR="00F12FCC">
        <w:t>WordCoun</w:t>
      </w:r>
      <w:r w:rsidR="002D24A8">
        <w:t>t.py</w:t>
      </w:r>
      <w:r w:rsidR="00F12FCC">
        <w:t xml:space="preserve"> </w:t>
      </w:r>
      <w:r w:rsidR="004A42B1">
        <w:t>fil</w:t>
      </w:r>
      <w:r w:rsidR="00F12FCC">
        <w:t>e to the</w:t>
      </w:r>
      <w:r w:rsidR="00FA576C">
        <w:t xml:space="preserve"> /home</w:t>
      </w:r>
      <w:r w:rsidR="007D43A3">
        <w:t>/</w:t>
      </w:r>
      <w:r w:rsidR="00FA576C">
        <w:t>hadoop directory of the master node.</w:t>
      </w:r>
    </w:p>
    <w:p w14:paraId="4E9CF1B0" w14:textId="1E09C921" w:rsidR="002D24A8" w:rsidRDefault="002D24A8" w:rsidP="00036AA4">
      <w:r>
        <w:t xml:space="preserve">Step </w:t>
      </w:r>
      <w:r w:rsidR="00FA576C">
        <w:t>3</w:t>
      </w:r>
      <w:r>
        <w:t>:</w:t>
      </w:r>
    </w:p>
    <w:p w14:paraId="75F0D708" w14:textId="1F525569" w:rsidR="002D24A8" w:rsidRDefault="002D24A8" w:rsidP="00996EBF">
      <w:pPr>
        <w:jc w:val="both"/>
      </w:pPr>
      <w:r>
        <w:t xml:space="preserve">Do the same for the assignment file </w:t>
      </w:r>
      <w:r w:rsidR="00FA576C">
        <w:t>w.data</w:t>
      </w:r>
      <w:r w:rsidR="00996EBF">
        <w:t>. That is move it to the directory /home/Hadoop on the Hadoop master node Linux file system.</w:t>
      </w:r>
    </w:p>
    <w:p w14:paraId="337655E7" w14:textId="39FFDDA3" w:rsidR="002D24A8" w:rsidRDefault="002D24A8" w:rsidP="00996EBF">
      <w:pPr>
        <w:jc w:val="both"/>
      </w:pPr>
      <w:r>
        <w:t xml:space="preserve">In this case </w:t>
      </w:r>
      <w:r w:rsidR="00535566">
        <w:t xml:space="preserve">copy </w:t>
      </w:r>
      <w:r>
        <w:t xml:space="preserve">the file from </w:t>
      </w:r>
      <w:r w:rsidR="00535566">
        <w:t xml:space="preserve">the Linux </w:t>
      </w:r>
      <w:r>
        <w:t>“/home/</w:t>
      </w:r>
      <w:r w:rsidR="00FA576C">
        <w:t>hadoop</w:t>
      </w:r>
      <w:r>
        <w:t xml:space="preserve">” </w:t>
      </w:r>
      <w:r w:rsidR="00535566">
        <w:t xml:space="preserve">directory </w:t>
      </w:r>
      <w:r>
        <w:t xml:space="preserve">to the </w:t>
      </w:r>
      <w:r w:rsidR="00535566">
        <w:t>H</w:t>
      </w:r>
      <w:r>
        <w:t>adoop file system</w:t>
      </w:r>
      <w:r w:rsidR="007D43A3">
        <w:t xml:space="preserve"> (HDFS)</w:t>
      </w:r>
      <w:r>
        <w:t>, say to the directory “/user</w:t>
      </w:r>
      <w:r w:rsidR="00FA576C">
        <w:t>/hadoop</w:t>
      </w:r>
      <w:r>
        <w:t>”</w:t>
      </w:r>
    </w:p>
    <w:p w14:paraId="5DCA4C78" w14:textId="56D6B3B1" w:rsidR="00F12FCC" w:rsidRDefault="002D24A8" w:rsidP="00036AA4">
      <w:r>
        <w:t xml:space="preserve">Step </w:t>
      </w:r>
      <w:r w:rsidR="00FA576C">
        <w:t>4</w:t>
      </w:r>
      <w:r w:rsidR="00F12FCC">
        <w:t>:</w:t>
      </w:r>
    </w:p>
    <w:p w14:paraId="34E4715C" w14:textId="77777777" w:rsidR="00BF0F7C" w:rsidRDefault="00F12FCC" w:rsidP="00F12FCC">
      <w:r>
        <w:t xml:space="preserve">Now execute the </w:t>
      </w:r>
      <w:r w:rsidR="008350A4">
        <w:t>following</w:t>
      </w:r>
    </w:p>
    <w:p w14:paraId="3ADDA120" w14:textId="33F5CD79" w:rsidR="00F12FCC" w:rsidRDefault="00F12FCC" w:rsidP="00535566">
      <w:pPr>
        <w:ind w:firstLine="720"/>
      </w:pPr>
      <w:r>
        <w:t>python</w:t>
      </w:r>
      <w:r w:rsidR="002D24A8">
        <w:t xml:space="preserve"> WordCo</w:t>
      </w:r>
      <w:r>
        <w:t xml:space="preserve">unt.py -r hadoop </w:t>
      </w:r>
      <w:r w:rsidR="002D24A8">
        <w:t>hdfs:/</w:t>
      </w:r>
      <w:r w:rsidR="00D53C83">
        <w:t>/</w:t>
      </w:r>
      <w:r w:rsidR="002D24A8">
        <w:t>/user/</w:t>
      </w:r>
      <w:r w:rsidR="00FA576C">
        <w:t>hadoop/w.data</w:t>
      </w:r>
    </w:p>
    <w:p w14:paraId="637B2622" w14:textId="38F9C451" w:rsidR="00D53C83" w:rsidRDefault="00D53C83" w:rsidP="00FA576C">
      <w:pPr>
        <w:jc w:val="both"/>
      </w:pPr>
      <w:r>
        <w:t xml:space="preserve">Note there must be three slashes </w:t>
      </w:r>
      <w:r w:rsidR="008350A4">
        <w:t>in “hdfs:///” as “hdfs://” indicates that the file you are reading from is in the hadoop file system and the “/user” is the first part of the path to that file.</w:t>
      </w:r>
      <w:r w:rsidR="0072398D">
        <w:t xml:space="preserve"> Also note that sometimes copying and pasting this command </w:t>
      </w:r>
      <w:r w:rsidR="002E4D94">
        <w:t>from</w:t>
      </w:r>
      <w:r w:rsidR="0072398D">
        <w:t xml:space="preserve"> the assignment document does not work and it needs to be entered manually.</w:t>
      </w:r>
    </w:p>
    <w:p w14:paraId="0672DA92" w14:textId="77777777" w:rsidR="002D24A8" w:rsidRDefault="002D24A8" w:rsidP="00F12FCC">
      <w:r>
        <w:t>Check that it produces some reasonable output.</w:t>
      </w:r>
    </w:p>
    <w:p w14:paraId="7F37BBF2" w14:textId="77777777" w:rsidR="0035003C" w:rsidRDefault="0035003C" w:rsidP="00FA576C">
      <w:pPr>
        <w:jc w:val="both"/>
      </w:pPr>
      <w:r>
        <w:t>Note, the above command will erase all output files in hdfs. If you want to keep the output use the following command instead:</w:t>
      </w:r>
    </w:p>
    <w:p w14:paraId="56352647" w14:textId="29F9A128" w:rsidR="00FA576C" w:rsidRDefault="0035003C" w:rsidP="00F12FCC">
      <w:pPr>
        <w:rPr>
          <w:b/>
        </w:rPr>
      </w:pPr>
      <w:r>
        <w:lastRenderedPageBreak/>
        <w:t>python WordCount.py -r hadoop hdfs:///user/</w:t>
      </w:r>
      <w:r w:rsidR="00FA576C">
        <w:t>hadoop/w.data</w:t>
      </w:r>
      <w:r>
        <w:t xml:space="preserve"> </w:t>
      </w:r>
      <w:r>
        <w:rPr>
          <w:b/>
        </w:rPr>
        <w:t>- -</w:t>
      </w:r>
      <w:r w:rsidRPr="0035003C">
        <w:rPr>
          <w:b/>
        </w:rPr>
        <w:t>output-dir /user</w:t>
      </w:r>
      <w:r w:rsidR="00FA576C">
        <w:rPr>
          <w:b/>
        </w:rPr>
        <w:t>/hadoop</w:t>
      </w:r>
      <w:r w:rsidRPr="0035003C">
        <w:rPr>
          <w:b/>
        </w:rPr>
        <w:t>/some-non-existent-directory</w:t>
      </w:r>
    </w:p>
    <w:p w14:paraId="59E28C01" w14:textId="49EEF599" w:rsidR="000D6E8F" w:rsidRDefault="000D6E8F" w:rsidP="00036AA4">
      <w:r>
        <w:t>5) Now slightly modify the WordCount</w:t>
      </w:r>
      <w:r w:rsidR="007D43A3">
        <w:t xml:space="preserve">.py </w:t>
      </w:r>
      <w:r w:rsidR="008350A4">
        <w:t>program. Call the new program WordCount2.py.</w:t>
      </w:r>
    </w:p>
    <w:p w14:paraId="6321EF75" w14:textId="3FE23A40" w:rsidR="00912B5D" w:rsidRDefault="00912B5D" w:rsidP="00036AA4">
      <w:r>
        <w:t xml:space="preserve">Instead of counting how many words there are in </w:t>
      </w:r>
      <w:r w:rsidR="00F12FCC">
        <w:t xml:space="preserve">the </w:t>
      </w:r>
      <w:r>
        <w:t>input documents</w:t>
      </w:r>
      <w:r w:rsidR="00FA576C">
        <w:t xml:space="preserve"> (w.data)</w:t>
      </w:r>
      <w:r>
        <w:t xml:space="preserve">, modify the program to count how many words begin with the small letters a-n and how many begin with anything else. </w:t>
      </w:r>
    </w:p>
    <w:p w14:paraId="27EC4754" w14:textId="77777777" w:rsidR="00912B5D" w:rsidRDefault="00912B5D" w:rsidP="00036AA4">
      <w:r>
        <w:t>The output file should look something like</w:t>
      </w:r>
    </w:p>
    <w:p w14:paraId="2E79239B" w14:textId="77777777" w:rsidR="00912B5D" w:rsidRDefault="00F12FCC" w:rsidP="00036AA4">
      <w:r>
        <w:t>a_to_n</w:t>
      </w:r>
      <w:r w:rsidR="00912B5D">
        <w:t>, 12</w:t>
      </w:r>
    </w:p>
    <w:p w14:paraId="7857ACB9" w14:textId="77777777" w:rsidR="00912B5D" w:rsidRDefault="0035003C" w:rsidP="00036AA4">
      <w:r>
        <w:t>o</w:t>
      </w:r>
      <w:r w:rsidR="00912B5D">
        <w:t>ther, 21</w:t>
      </w:r>
    </w:p>
    <w:p w14:paraId="568A36FB" w14:textId="77777777" w:rsidR="00912B5D" w:rsidRDefault="00912B5D" w:rsidP="00036AA4">
      <w:r>
        <w:t>Now execute the program and see what happens.</w:t>
      </w:r>
    </w:p>
    <w:p w14:paraId="0F6C2C1B" w14:textId="1843ED64" w:rsidR="007060C8" w:rsidRDefault="00912B5D" w:rsidP="00036AA4">
      <w:r>
        <w:t xml:space="preserve">6) </w:t>
      </w:r>
      <w:r w:rsidR="002C4FA4">
        <w:t xml:space="preserve">(5 points) </w:t>
      </w:r>
      <w:r>
        <w:t xml:space="preserve">Submit </w:t>
      </w:r>
      <w:r w:rsidR="00F12FCC">
        <w:t xml:space="preserve">a copy of </w:t>
      </w:r>
      <w:r w:rsidR="005F2CAF">
        <w:t>this modified</w:t>
      </w:r>
      <w:r>
        <w:t xml:space="preserve"> program </w:t>
      </w:r>
      <w:r w:rsidR="00F12FCC">
        <w:t>and a screen shot of</w:t>
      </w:r>
      <w:r>
        <w:t xml:space="preserve"> the results</w:t>
      </w:r>
      <w:r w:rsidR="00F12FCC">
        <w:t xml:space="preserve"> </w:t>
      </w:r>
      <w:r w:rsidR="00DC75EB">
        <w:t xml:space="preserve">of the program’s execution </w:t>
      </w:r>
      <w:r w:rsidR="00F12FCC">
        <w:t>as the output</w:t>
      </w:r>
      <w:r>
        <w:t xml:space="preserve"> of your assignment</w:t>
      </w:r>
      <w:r w:rsidR="007060C8">
        <w:t>.</w:t>
      </w:r>
    </w:p>
    <w:p w14:paraId="00F6D339" w14:textId="1DD9F921" w:rsidR="001E7A96" w:rsidRDefault="001E7A96" w:rsidP="00036AA4">
      <w:r>
        <w:rPr>
          <w:noProof/>
        </w:rPr>
        <w:drawing>
          <wp:inline distT="0" distB="0" distL="0" distR="0" wp14:anchorId="1C926034" wp14:editId="36816A5B">
            <wp:extent cx="4514850" cy="523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514850" cy="523875"/>
                    </a:xfrm>
                    <a:prstGeom prst="rect">
                      <a:avLst/>
                    </a:prstGeom>
                  </pic:spPr>
                </pic:pic>
              </a:graphicData>
            </a:graphic>
          </wp:inline>
        </w:drawing>
      </w:r>
    </w:p>
    <w:p w14:paraId="4E37392F" w14:textId="0591E7C2" w:rsidR="001E7A96" w:rsidRDefault="001E7A96" w:rsidP="00036AA4">
      <w:r>
        <w:t>Copy of WordCount2.py attached.</w:t>
      </w:r>
    </w:p>
    <w:p w14:paraId="43E4B105" w14:textId="77777777" w:rsidR="005F2CAF" w:rsidRDefault="005F2CAF" w:rsidP="00FA576C">
      <w:pPr>
        <w:jc w:val="both"/>
      </w:pPr>
      <w:r>
        <w:t>7) Now do the same as the above for the files Salaries.py and Salaries.tsv. The “.tsv” file holds department and salary information for Baltimore municipal workers. Have a look at Salaries.py for the layout of the “.tsv” file and how to read it in to our map reduce program.</w:t>
      </w:r>
    </w:p>
    <w:p w14:paraId="3767E2E9" w14:textId="4974A736" w:rsidR="005F2CAF" w:rsidRDefault="005F2CAF" w:rsidP="00036AA4">
      <w:r>
        <w:t>8) Execute the Salaries.py program to make sure it works. It should print out how many workers share each job title.</w:t>
      </w:r>
    </w:p>
    <w:p w14:paraId="1B3FA321" w14:textId="32163A42" w:rsidR="001E7A96" w:rsidRDefault="001E7A96" w:rsidP="00036AA4">
      <w:r>
        <w:rPr>
          <w:noProof/>
        </w:rPr>
        <w:drawing>
          <wp:inline distT="0" distB="0" distL="0" distR="0" wp14:anchorId="2AAED138" wp14:editId="3735807A">
            <wp:extent cx="3533354" cy="238539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53438" cy="2398950"/>
                    </a:xfrm>
                    <a:prstGeom prst="rect">
                      <a:avLst/>
                    </a:prstGeom>
                  </pic:spPr>
                </pic:pic>
              </a:graphicData>
            </a:graphic>
          </wp:inline>
        </w:drawing>
      </w:r>
    </w:p>
    <w:p w14:paraId="19C5BB4A" w14:textId="77777777" w:rsidR="001E7A96" w:rsidRDefault="001E7A96">
      <w:r>
        <w:br w:type="page"/>
      </w:r>
    </w:p>
    <w:p w14:paraId="2778D32C" w14:textId="77777777" w:rsidR="005F2CAF" w:rsidRDefault="005F2CAF" w:rsidP="00036AA4">
      <w:r>
        <w:lastRenderedPageBreak/>
        <w:t>9) Now modify the Salaries.py program. Call it Salaries2.py</w:t>
      </w:r>
    </w:p>
    <w:p w14:paraId="6CA2A372" w14:textId="64E18B7B" w:rsidR="00E03359" w:rsidRDefault="005F2CAF" w:rsidP="00036AA4">
      <w:r>
        <w:t xml:space="preserve">Instead of counting the number of workers per department, change the program to provide the number of workers having High, Medium or Low </w:t>
      </w:r>
      <w:r w:rsidR="002C4FA4">
        <w:t xml:space="preserve">annual </w:t>
      </w:r>
      <w:r>
        <w:t>salaries. This is defined as follows:</w:t>
      </w:r>
    </w:p>
    <w:tbl>
      <w:tblPr>
        <w:tblStyle w:val="TableGrid"/>
        <w:tblW w:w="0" w:type="auto"/>
        <w:tblLook w:val="04A0" w:firstRow="1" w:lastRow="0" w:firstColumn="1" w:lastColumn="0" w:noHBand="0" w:noVBand="1"/>
      </w:tblPr>
      <w:tblGrid>
        <w:gridCol w:w="4671"/>
        <w:gridCol w:w="4679"/>
      </w:tblGrid>
      <w:tr w:rsidR="005F2CAF" w14:paraId="4026CD4A" w14:textId="77777777" w:rsidTr="005F2CAF">
        <w:tc>
          <w:tcPr>
            <w:tcW w:w="4788" w:type="dxa"/>
          </w:tcPr>
          <w:p w14:paraId="6EF852BE" w14:textId="77777777" w:rsidR="005F2CAF" w:rsidRDefault="005F2CAF" w:rsidP="00036AA4">
            <w:r>
              <w:t>High</w:t>
            </w:r>
          </w:p>
        </w:tc>
        <w:tc>
          <w:tcPr>
            <w:tcW w:w="4788" w:type="dxa"/>
          </w:tcPr>
          <w:p w14:paraId="478B2567" w14:textId="77777777" w:rsidR="005F2CAF" w:rsidRDefault="005F2CAF" w:rsidP="00036AA4">
            <w:r>
              <w:t>100,000.00</w:t>
            </w:r>
            <w:r w:rsidR="00020035">
              <w:t xml:space="preserve"> and above</w:t>
            </w:r>
          </w:p>
        </w:tc>
      </w:tr>
      <w:tr w:rsidR="005F2CAF" w14:paraId="3A900264" w14:textId="77777777" w:rsidTr="005F2CAF">
        <w:tc>
          <w:tcPr>
            <w:tcW w:w="4788" w:type="dxa"/>
          </w:tcPr>
          <w:p w14:paraId="2B9E66CD" w14:textId="77777777" w:rsidR="005F2CAF" w:rsidRDefault="005F2CAF" w:rsidP="00036AA4">
            <w:r>
              <w:t>Medium</w:t>
            </w:r>
          </w:p>
        </w:tc>
        <w:tc>
          <w:tcPr>
            <w:tcW w:w="4788" w:type="dxa"/>
          </w:tcPr>
          <w:p w14:paraId="76DA94EB" w14:textId="77777777" w:rsidR="005F2CAF" w:rsidRDefault="005F2CAF" w:rsidP="00036AA4">
            <w:r>
              <w:t>50,000.00 to 99,999.99</w:t>
            </w:r>
          </w:p>
        </w:tc>
      </w:tr>
      <w:tr w:rsidR="005F2CAF" w14:paraId="3E5E53B4" w14:textId="77777777" w:rsidTr="005F2CAF">
        <w:tc>
          <w:tcPr>
            <w:tcW w:w="4788" w:type="dxa"/>
          </w:tcPr>
          <w:p w14:paraId="41B89C75" w14:textId="77777777" w:rsidR="005F2CAF" w:rsidRDefault="005F2CAF" w:rsidP="00036AA4">
            <w:r>
              <w:t>Low</w:t>
            </w:r>
          </w:p>
        </w:tc>
        <w:tc>
          <w:tcPr>
            <w:tcW w:w="4788" w:type="dxa"/>
          </w:tcPr>
          <w:p w14:paraId="6256FE15" w14:textId="77777777" w:rsidR="005F2CAF" w:rsidRDefault="005F2CAF" w:rsidP="00036AA4">
            <w:r>
              <w:t>0.00 to 49,999.99</w:t>
            </w:r>
          </w:p>
        </w:tc>
      </w:tr>
    </w:tbl>
    <w:p w14:paraId="43BE05B2" w14:textId="77777777" w:rsidR="005F2CAF" w:rsidRDefault="005F2CAF" w:rsidP="00036AA4"/>
    <w:p w14:paraId="6BED4751" w14:textId="77777777" w:rsidR="005F2CAF" w:rsidRDefault="005F2CAF" w:rsidP="00036AA4">
      <w:r>
        <w:t>The output of the program should be something like the following (in any order):</w:t>
      </w:r>
    </w:p>
    <w:p w14:paraId="08D5DD79" w14:textId="77777777" w:rsidR="005F2CAF" w:rsidRDefault="005F2CAF" w:rsidP="00036AA4">
      <w:r>
        <w:t>High 20</w:t>
      </w:r>
    </w:p>
    <w:p w14:paraId="0F9E25EE" w14:textId="77777777" w:rsidR="005F2CAF" w:rsidRDefault="005F2CAF" w:rsidP="00036AA4">
      <w:r>
        <w:t>Medium 30</w:t>
      </w:r>
    </w:p>
    <w:p w14:paraId="3033E2FC" w14:textId="5197A986" w:rsidR="005F7B4A" w:rsidRDefault="005F2CAF" w:rsidP="00036AA4">
      <w:r>
        <w:t>Low 10</w:t>
      </w:r>
    </w:p>
    <w:p w14:paraId="48C4C218" w14:textId="77777777" w:rsidR="005F2CAF" w:rsidRDefault="002C4FA4" w:rsidP="00036AA4">
      <w:r>
        <w:t>Some important hints:</w:t>
      </w:r>
    </w:p>
    <w:p w14:paraId="3F56E00C" w14:textId="77777777" w:rsidR="002C4FA4" w:rsidRDefault="002C4FA4" w:rsidP="002C4FA4">
      <w:pPr>
        <w:pStyle w:val="ListParagraph"/>
        <w:numPr>
          <w:ilvl w:val="0"/>
          <w:numId w:val="6"/>
        </w:numPr>
      </w:pPr>
      <w:r>
        <w:t>The annual salary is a string that will need to be converted to a float.</w:t>
      </w:r>
    </w:p>
    <w:p w14:paraId="02DDF139" w14:textId="77777777" w:rsidR="002C4FA4" w:rsidRDefault="002C4FA4" w:rsidP="002C4FA4">
      <w:pPr>
        <w:pStyle w:val="ListParagraph"/>
        <w:numPr>
          <w:ilvl w:val="0"/>
          <w:numId w:val="6"/>
        </w:numPr>
      </w:pPr>
      <w:r>
        <w:t>The mapper should output tuples with one of three keys depending on the annual salary: High, Medium and Low</w:t>
      </w:r>
    </w:p>
    <w:p w14:paraId="177BC86A" w14:textId="52B102C8" w:rsidR="002C4FA4" w:rsidRDefault="002C4FA4" w:rsidP="002C4FA4">
      <w:pPr>
        <w:pStyle w:val="ListParagraph"/>
        <w:numPr>
          <w:ilvl w:val="0"/>
          <w:numId w:val="6"/>
        </w:numPr>
      </w:pPr>
      <w:r>
        <w:t>The value part of the tuple is not a salary. (What should it be?)</w:t>
      </w:r>
      <w:r w:rsidR="005F7B4A">
        <w:t xml:space="preserve"> The count of salaries?</w:t>
      </w:r>
    </w:p>
    <w:p w14:paraId="0A30FCE2" w14:textId="34A35CD6" w:rsidR="007D43A3" w:rsidRDefault="002C4FA4" w:rsidP="002C4FA4">
      <w:r>
        <w:t>Now execute the program and see what happens.</w:t>
      </w:r>
    </w:p>
    <w:p w14:paraId="3DEC90D3" w14:textId="6BC4A272" w:rsidR="00550319" w:rsidRDefault="002C4FA4">
      <w:r>
        <w:t>10) (5 points) Submit a copy of this modified program and a screen shot of the results of the program’s execution as the output of your assignment.</w:t>
      </w:r>
    </w:p>
    <w:p w14:paraId="7198EFEA" w14:textId="7EDA7A17" w:rsidR="005F7B4A" w:rsidRDefault="005F7B4A">
      <w:r>
        <w:rPr>
          <w:noProof/>
        </w:rPr>
        <w:drawing>
          <wp:inline distT="0" distB="0" distL="0" distR="0" wp14:anchorId="1DD7C0D1" wp14:editId="790CE5D8">
            <wp:extent cx="2486025" cy="619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486025" cy="619125"/>
                    </a:xfrm>
                    <a:prstGeom prst="rect">
                      <a:avLst/>
                    </a:prstGeom>
                  </pic:spPr>
                </pic:pic>
              </a:graphicData>
            </a:graphic>
          </wp:inline>
        </w:drawing>
      </w:r>
    </w:p>
    <w:p w14:paraId="1E8AB07B" w14:textId="3E10BB39" w:rsidR="005F7B4A" w:rsidRDefault="005F7B4A">
      <w:r>
        <w:t>Salaries2.py attached</w:t>
      </w:r>
    </w:p>
    <w:p w14:paraId="7778797C" w14:textId="5EDD979B" w:rsidR="0072398D" w:rsidRPr="00B03328" w:rsidRDefault="00C73495" w:rsidP="00FA576C">
      <w:pPr>
        <w:jc w:val="both"/>
        <w:rPr>
          <w:b/>
        </w:rPr>
      </w:pPr>
      <w:r>
        <w:t xml:space="preserve">11) Now copy the file u.data </w:t>
      </w:r>
      <w:r w:rsidR="00FA576C">
        <w:t xml:space="preserve">from the assignment </w:t>
      </w:r>
      <w:r>
        <w:t>to /user/</w:t>
      </w:r>
      <w:r w:rsidR="00FA576C">
        <w:t>hadoop</w:t>
      </w:r>
      <w:r>
        <w:t xml:space="preserve">. This is similar to the file used for some examples in Module 03b. </w:t>
      </w:r>
      <w:r w:rsidR="00B03328" w:rsidRPr="00B03328">
        <w:rPr>
          <w:b/>
        </w:rPr>
        <w:t>NOTE: unlike the slide deck examples, this version of u.data has fields separated by commas and not tabs.</w:t>
      </w:r>
    </w:p>
    <w:p w14:paraId="1E176D3E" w14:textId="352FFFC6" w:rsidR="00B03328" w:rsidRDefault="00C73495">
      <w:r>
        <w:t xml:space="preserve">12) (5 points) </w:t>
      </w:r>
      <w:r w:rsidR="0072398D">
        <w:t xml:space="preserve">Review the slides </w:t>
      </w:r>
      <w:r w:rsidR="00E14BF0">
        <w:t>22-29</w:t>
      </w:r>
      <w:r w:rsidR="0072398D">
        <w:t xml:space="preserve"> in lecture notes Module 3b. Now write a program to perform the task of outputting a count of the number of movies each user (ident</w:t>
      </w:r>
      <w:r>
        <w:t>ified via their user id) reviewed</w:t>
      </w:r>
      <w:r w:rsidR="0072398D">
        <w:t xml:space="preserve">. </w:t>
      </w:r>
    </w:p>
    <w:p w14:paraId="619F5074" w14:textId="1EB4EDE7" w:rsidR="0072398D" w:rsidRDefault="0072398D">
      <w:r>
        <w:t>Output might look something like the following:</w:t>
      </w:r>
    </w:p>
    <w:p w14:paraId="7FFDB993" w14:textId="46EB607B" w:rsidR="0072398D" w:rsidRDefault="0072398D">
      <w:r>
        <w:t>186: 2</w:t>
      </w:r>
    </w:p>
    <w:p w14:paraId="7EEF8C6E" w14:textId="2E977175" w:rsidR="0072398D" w:rsidRDefault="0072398D">
      <w:r>
        <w:lastRenderedPageBreak/>
        <w:t>192: 2</w:t>
      </w:r>
    </w:p>
    <w:p w14:paraId="4EE126B9" w14:textId="2786315A" w:rsidR="0072398D" w:rsidRDefault="0072398D">
      <w:r>
        <w:t>112: 1</w:t>
      </w:r>
    </w:p>
    <w:p w14:paraId="02E85EB7" w14:textId="62201D3E" w:rsidR="0072398D" w:rsidRDefault="0072398D">
      <w:r>
        <w:t>etc.</w:t>
      </w:r>
    </w:p>
    <w:p w14:paraId="245B56DB" w14:textId="5F1FDFCE" w:rsidR="00B10053" w:rsidRDefault="00C73495" w:rsidP="00C73495">
      <w:r>
        <w:t xml:space="preserve">Submit a copy of this program and a screen shot of the results of the program’s execution </w:t>
      </w:r>
      <w:r w:rsidR="00390122">
        <w:t xml:space="preserve">(only 10 lines or so of the result) </w:t>
      </w:r>
      <w:r>
        <w:t>as the output of your assignment.</w:t>
      </w:r>
    </w:p>
    <w:p w14:paraId="0EE0BA73" w14:textId="717C8B04" w:rsidR="00AF0DA5" w:rsidRDefault="00B10053" w:rsidP="00C73495">
      <w:r>
        <w:rPr>
          <w:noProof/>
        </w:rPr>
        <w:drawing>
          <wp:inline distT="0" distB="0" distL="0" distR="0" wp14:anchorId="4117502B" wp14:editId="621FAC2E">
            <wp:extent cx="5585791" cy="29883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020"/>
                    <a:stretch/>
                  </pic:blipFill>
                  <pic:spPr bwMode="auto">
                    <a:xfrm>
                      <a:off x="0" y="0"/>
                      <a:ext cx="5585791" cy="2988310"/>
                    </a:xfrm>
                    <a:prstGeom prst="rect">
                      <a:avLst/>
                    </a:prstGeom>
                    <a:ln>
                      <a:noFill/>
                    </a:ln>
                    <a:extLst>
                      <a:ext uri="{53640926-AAD7-44D8-BBD7-CCE9431645EC}">
                        <a14:shadowObscured xmlns:a14="http://schemas.microsoft.com/office/drawing/2010/main"/>
                      </a:ext>
                    </a:extLst>
                  </pic:spPr>
                </pic:pic>
              </a:graphicData>
            </a:graphic>
          </wp:inline>
        </w:drawing>
      </w:r>
    </w:p>
    <w:p w14:paraId="51EE1F2C" w14:textId="5D0D2511" w:rsidR="000E1975" w:rsidRDefault="000E1975" w:rsidP="00C73495">
      <w:r>
        <w:t>User.py attached</w:t>
      </w:r>
    </w:p>
    <w:p w14:paraId="13158871" w14:textId="427D0017" w:rsidR="007D43A3" w:rsidRDefault="007D43A3" w:rsidP="00C73495">
      <w:r>
        <w:t>13) Remember to terminate your EMR cluster and remove your S3 bucket.</w:t>
      </w:r>
    </w:p>
    <w:p w14:paraId="52F88D9E" w14:textId="77777777" w:rsidR="00C73495" w:rsidRDefault="00C73495"/>
    <w:sectPr w:rsidR="00C734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207EA9"/>
    <w:multiLevelType w:val="hybridMultilevel"/>
    <w:tmpl w:val="BAD2C2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C57047"/>
    <w:multiLevelType w:val="multilevel"/>
    <w:tmpl w:val="3B7ED75C"/>
    <w:lvl w:ilvl="0">
      <w:start w:val="1"/>
      <w:numFmt w:val="lowerLetter"/>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 w15:restartNumberingAfterBreak="0">
    <w:nsid w:val="44A10F49"/>
    <w:multiLevelType w:val="hybridMultilevel"/>
    <w:tmpl w:val="4FBAE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6311E6"/>
    <w:multiLevelType w:val="hybridMultilevel"/>
    <w:tmpl w:val="D0F61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7A33CA"/>
    <w:multiLevelType w:val="hybridMultilevel"/>
    <w:tmpl w:val="2B888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09700F"/>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6" w15:restartNumberingAfterBreak="0">
    <w:nsid w:val="62C02C46"/>
    <w:multiLevelType w:val="hybridMultilevel"/>
    <w:tmpl w:val="520E6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BE6726"/>
    <w:multiLevelType w:val="hybridMultilevel"/>
    <w:tmpl w:val="ADD08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841ED9"/>
    <w:multiLevelType w:val="hybridMultilevel"/>
    <w:tmpl w:val="17D83B2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7"/>
  </w:num>
  <w:num w:numId="4">
    <w:abstractNumId w:val="2"/>
  </w:num>
  <w:num w:numId="5">
    <w:abstractNumId w:val="0"/>
  </w:num>
  <w:num w:numId="6">
    <w:abstractNumId w:val="4"/>
  </w:num>
  <w:num w:numId="7">
    <w:abstractNumId w:val="5"/>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xMDIysDAyNbCwsDBQ0lEKTi0uzszPAykwqgUAaAKeBSwAAAA="/>
  </w:docVars>
  <w:rsids>
    <w:rsidRoot w:val="00036AA4"/>
    <w:rsid w:val="00004C8C"/>
    <w:rsid w:val="00020035"/>
    <w:rsid w:val="00036AA4"/>
    <w:rsid w:val="00071F30"/>
    <w:rsid w:val="000D6E8F"/>
    <w:rsid w:val="000E1975"/>
    <w:rsid w:val="00194F0B"/>
    <w:rsid w:val="001B6304"/>
    <w:rsid w:val="001E7A96"/>
    <w:rsid w:val="002626F8"/>
    <w:rsid w:val="002C4FA4"/>
    <w:rsid w:val="002D0203"/>
    <w:rsid w:val="002D24A8"/>
    <w:rsid w:val="002E4D94"/>
    <w:rsid w:val="0035003C"/>
    <w:rsid w:val="00390122"/>
    <w:rsid w:val="00395C6C"/>
    <w:rsid w:val="00423B18"/>
    <w:rsid w:val="004A42B1"/>
    <w:rsid w:val="004D2951"/>
    <w:rsid w:val="004D44A6"/>
    <w:rsid w:val="00535566"/>
    <w:rsid w:val="00550319"/>
    <w:rsid w:val="005F2CAF"/>
    <w:rsid w:val="005F7B4A"/>
    <w:rsid w:val="00646166"/>
    <w:rsid w:val="006C35AB"/>
    <w:rsid w:val="006E10E8"/>
    <w:rsid w:val="006E3E47"/>
    <w:rsid w:val="006F3CA7"/>
    <w:rsid w:val="007060C8"/>
    <w:rsid w:val="0072398D"/>
    <w:rsid w:val="007A617D"/>
    <w:rsid w:val="007C1257"/>
    <w:rsid w:val="007D43A3"/>
    <w:rsid w:val="007D4610"/>
    <w:rsid w:val="008350A4"/>
    <w:rsid w:val="00910AEF"/>
    <w:rsid w:val="00912B5D"/>
    <w:rsid w:val="009726B9"/>
    <w:rsid w:val="00986E5E"/>
    <w:rsid w:val="00996EBF"/>
    <w:rsid w:val="009C1265"/>
    <w:rsid w:val="00AA27CA"/>
    <w:rsid w:val="00AF0DA5"/>
    <w:rsid w:val="00AF2AE3"/>
    <w:rsid w:val="00B03328"/>
    <w:rsid w:val="00B10053"/>
    <w:rsid w:val="00B40FE4"/>
    <w:rsid w:val="00B63744"/>
    <w:rsid w:val="00BC2B83"/>
    <w:rsid w:val="00BF0F7C"/>
    <w:rsid w:val="00C152FC"/>
    <w:rsid w:val="00C53B8B"/>
    <w:rsid w:val="00C73495"/>
    <w:rsid w:val="00C8298C"/>
    <w:rsid w:val="00CD64FC"/>
    <w:rsid w:val="00D53C83"/>
    <w:rsid w:val="00D724AA"/>
    <w:rsid w:val="00DA0C94"/>
    <w:rsid w:val="00DB7544"/>
    <w:rsid w:val="00DC75EB"/>
    <w:rsid w:val="00E03359"/>
    <w:rsid w:val="00E14BF0"/>
    <w:rsid w:val="00EB5E97"/>
    <w:rsid w:val="00F12FCC"/>
    <w:rsid w:val="00FA57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9B70BDA"/>
  <w15:docId w15:val="{8C9B4B2D-03CC-5142-B049-8A3ED3786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6AA4"/>
  </w:style>
  <w:style w:type="paragraph" w:styleId="Heading1">
    <w:name w:val="heading 1"/>
    <w:basedOn w:val="Normal"/>
    <w:next w:val="Normal"/>
    <w:link w:val="Heading1Char"/>
    <w:uiPriority w:val="9"/>
    <w:qFormat/>
    <w:rsid w:val="00036AA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36AA4"/>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6AA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036AA4"/>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036AA4"/>
    <w:pPr>
      <w:ind w:left="720"/>
      <w:contextualSpacing/>
    </w:pPr>
  </w:style>
  <w:style w:type="character" w:styleId="Hyperlink">
    <w:name w:val="Hyperlink"/>
    <w:basedOn w:val="DefaultParagraphFont"/>
    <w:uiPriority w:val="99"/>
    <w:unhideWhenUsed/>
    <w:rsid w:val="006E10E8"/>
    <w:rPr>
      <w:color w:val="0000FF"/>
      <w:u w:val="single"/>
    </w:rPr>
  </w:style>
  <w:style w:type="table" w:styleId="TableGrid">
    <w:name w:val="Table Grid"/>
    <w:basedOn w:val="TableNormal"/>
    <w:uiPriority w:val="59"/>
    <w:rsid w:val="005F2C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5531363919388900374gmail-msolistparagraph">
    <w:name w:val="m_-5531363919388900374gmail-msolistparagraph"/>
    <w:basedOn w:val="Normal"/>
    <w:rsid w:val="00B63744"/>
    <w:pPr>
      <w:spacing w:before="100" w:beforeAutospacing="1" w:after="100" w:afterAutospacing="1" w:line="240" w:lineRule="auto"/>
    </w:pPr>
    <w:rPr>
      <w:rFonts w:ascii="Times New Roman" w:hAnsi="Times New Roman" w:cs="Times New Roman"/>
      <w:sz w:val="20"/>
      <w:szCs w:val="20"/>
    </w:rPr>
  </w:style>
  <w:style w:type="character" w:customStyle="1" w:styleId="il">
    <w:name w:val="il"/>
    <w:basedOn w:val="DefaultParagraphFont"/>
    <w:rsid w:val="00B63744"/>
  </w:style>
  <w:style w:type="paragraph" w:styleId="HTMLPreformatted">
    <w:name w:val="HTML Preformatted"/>
    <w:basedOn w:val="Normal"/>
    <w:link w:val="HTMLPreformattedChar"/>
    <w:uiPriority w:val="99"/>
    <w:semiHidden/>
    <w:unhideWhenUsed/>
    <w:rsid w:val="00B637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B63744"/>
    <w:rPr>
      <w:rFonts w:ascii="Courier" w:hAnsi="Courier" w:cs="Courier"/>
      <w:sz w:val="20"/>
      <w:szCs w:val="20"/>
    </w:rPr>
  </w:style>
  <w:style w:type="character" w:styleId="HTMLCode">
    <w:name w:val="HTML Code"/>
    <w:basedOn w:val="DefaultParagraphFont"/>
    <w:uiPriority w:val="99"/>
    <w:semiHidden/>
    <w:unhideWhenUsed/>
    <w:rsid w:val="00B63744"/>
    <w:rPr>
      <w:rFonts w:ascii="Courier" w:eastAsiaTheme="minorHAnsi" w:hAnsi="Courier" w:cs="Courier"/>
      <w:sz w:val="20"/>
      <w:szCs w:val="20"/>
    </w:rPr>
  </w:style>
  <w:style w:type="paragraph" w:styleId="NormalWeb">
    <w:name w:val="Normal (Web)"/>
    <w:basedOn w:val="Normal"/>
    <w:uiPriority w:val="99"/>
    <w:semiHidden/>
    <w:unhideWhenUsed/>
    <w:rsid w:val="00423B18"/>
    <w:pPr>
      <w:spacing w:before="100" w:beforeAutospacing="1" w:after="100" w:afterAutospacing="1" w:line="240" w:lineRule="auto"/>
    </w:pPr>
    <w:rPr>
      <w:rFonts w:ascii="Times New Roman" w:eastAsia="Times New Roman" w:hAnsi="Times New Roman" w:cs="Times New Roman"/>
      <w:sz w:val="24"/>
      <w:szCs w:val="24"/>
    </w:rPr>
  </w:style>
  <w:style w:type="character" w:styleId="HTMLTypewriter">
    <w:name w:val="HTML Typewriter"/>
    <w:basedOn w:val="DefaultParagraphFont"/>
    <w:uiPriority w:val="99"/>
    <w:semiHidden/>
    <w:unhideWhenUsed/>
    <w:rsid w:val="00423B1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3681576">
      <w:bodyDiv w:val="1"/>
      <w:marLeft w:val="0"/>
      <w:marRight w:val="0"/>
      <w:marTop w:val="0"/>
      <w:marBottom w:val="0"/>
      <w:divBdr>
        <w:top w:val="none" w:sz="0" w:space="0" w:color="auto"/>
        <w:left w:val="none" w:sz="0" w:space="0" w:color="auto"/>
        <w:bottom w:val="none" w:sz="0" w:space="0" w:color="auto"/>
        <w:right w:val="none" w:sz="0" w:space="0" w:color="auto"/>
      </w:divBdr>
    </w:div>
    <w:div w:id="1004666939">
      <w:bodyDiv w:val="1"/>
      <w:marLeft w:val="0"/>
      <w:marRight w:val="0"/>
      <w:marTop w:val="0"/>
      <w:marBottom w:val="0"/>
      <w:divBdr>
        <w:top w:val="none" w:sz="0" w:space="0" w:color="auto"/>
        <w:left w:val="none" w:sz="0" w:space="0" w:color="auto"/>
        <w:bottom w:val="none" w:sz="0" w:space="0" w:color="auto"/>
        <w:right w:val="none" w:sz="0" w:space="0" w:color="auto"/>
      </w:divBdr>
    </w:div>
    <w:div w:id="1180200065">
      <w:bodyDiv w:val="1"/>
      <w:marLeft w:val="0"/>
      <w:marRight w:val="0"/>
      <w:marTop w:val="0"/>
      <w:marBottom w:val="0"/>
      <w:divBdr>
        <w:top w:val="none" w:sz="0" w:space="0" w:color="auto"/>
        <w:left w:val="none" w:sz="0" w:space="0" w:color="auto"/>
        <w:bottom w:val="none" w:sz="0" w:space="0" w:color="auto"/>
        <w:right w:val="none" w:sz="0" w:space="0" w:color="auto"/>
      </w:divBdr>
    </w:div>
    <w:div w:id="1594170418">
      <w:bodyDiv w:val="1"/>
      <w:marLeft w:val="0"/>
      <w:marRight w:val="0"/>
      <w:marTop w:val="0"/>
      <w:marBottom w:val="0"/>
      <w:divBdr>
        <w:top w:val="none" w:sz="0" w:space="0" w:color="auto"/>
        <w:left w:val="none" w:sz="0" w:space="0" w:color="auto"/>
        <w:bottom w:val="none" w:sz="0" w:space="0" w:color="auto"/>
        <w:right w:val="none" w:sz="0" w:space="0" w:color="auto"/>
      </w:divBdr>
      <w:divsChild>
        <w:div w:id="1142967205">
          <w:marLeft w:val="0"/>
          <w:marRight w:val="0"/>
          <w:marTop w:val="0"/>
          <w:marBottom w:val="0"/>
          <w:divBdr>
            <w:top w:val="none" w:sz="0" w:space="0" w:color="auto"/>
            <w:left w:val="none" w:sz="0" w:space="0" w:color="auto"/>
            <w:bottom w:val="none" w:sz="0" w:space="0" w:color="auto"/>
            <w:right w:val="none" w:sz="0" w:space="0" w:color="auto"/>
          </w:divBdr>
        </w:div>
        <w:div w:id="253975374">
          <w:marLeft w:val="0"/>
          <w:marRight w:val="0"/>
          <w:marTop w:val="0"/>
          <w:marBottom w:val="0"/>
          <w:divBdr>
            <w:top w:val="none" w:sz="0" w:space="0" w:color="auto"/>
            <w:left w:val="none" w:sz="0" w:space="0" w:color="auto"/>
            <w:bottom w:val="none" w:sz="0" w:space="0" w:color="auto"/>
            <w:right w:val="none" w:sz="0" w:space="0" w:color="auto"/>
          </w:divBdr>
        </w:div>
      </w:divsChild>
    </w:div>
    <w:div w:id="1914928438">
      <w:bodyDiv w:val="1"/>
      <w:marLeft w:val="0"/>
      <w:marRight w:val="0"/>
      <w:marTop w:val="0"/>
      <w:marBottom w:val="0"/>
      <w:divBdr>
        <w:top w:val="none" w:sz="0" w:space="0" w:color="auto"/>
        <w:left w:val="none" w:sz="0" w:space="0" w:color="auto"/>
        <w:bottom w:val="none" w:sz="0" w:space="0" w:color="auto"/>
        <w:right w:val="none" w:sz="0" w:space="0" w:color="auto"/>
      </w:divBdr>
    </w:div>
    <w:div w:id="192730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TotalTime>
  <Pages>5</Pages>
  <Words>959</Words>
  <Characters>546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BCBSA</Company>
  <LinksUpToDate>false</LinksUpToDate>
  <CharactersWithSpaces>6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en, Joseph</dc:creator>
  <cp:lastModifiedBy>Theo</cp:lastModifiedBy>
  <cp:revision>4</cp:revision>
  <cp:lastPrinted>2021-02-01T23:02:00Z</cp:lastPrinted>
  <dcterms:created xsi:type="dcterms:W3CDTF">2021-02-02T01:11:00Z</dcterms:created>
  <dcterms:modified xsi:type="dcterms:W3CDTF">2021-02-11T04:07:00Z</dcterms:modified>
</cp:coreProperties>
</file>